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2DC1A0" w14:textId="77777777" w:rsidR="00B43254" w:rsidRDefault="00B43254">
      <w:r>
        <w:rPr>
          <w:noProof/>
          <w:lang w:eastAsia="zh-CN"/>
        </w:rPr>
        <w:drawing>
          <wp:inline distT="0" distB="0" distL="0" distR="0" wp14:anchorId="4F269A7F" wp14:editId="1701E48A">
            <wp:extent cx="5932805" cy="7719060"/>
            <wp:effectExtent l="0" t="0" r="10795" b="2540"/>
            <wp:docPr id="1" name="Picture 1" descr="../Desktop/Screen%20Shot%202019-03-29%20at%2010.28.48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Screen%20Shot%202019-03-29%20at%2010.28.48%20AM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771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9E188" w14:textId="77777777" w:rsidR="00B43254" w:rsidRDefault="00B43254">
      <w:bookmarkStart w:id="0" w:name="_GoBack"/>
      <w:bookmarkEnd w:id="0"/>
    </w:p>
    <w:p w14:paraId="39FDE00B" w14:textId="77777777" w:rsidR="008E1494" w:rsidRDefault="00064EC3">
      <w:r>
        <w:lastRenderedPageBreak/>
        <w:t xml:space="preserve">We hope you’re interested in Bay News Rising. The best way to get a sense of what we are looking for is to read the first four stories on the program’s web site. </w:t>
      </w:r>
      <w:hyperlink r:id="rId5" w:history="1">
        <w:r w:rsidRPr="00AF5B11">
          <w:rPr>
            <w:rStyle w:val="Hyperlink"/>
          </w:rPr>
          <w:t>https://baynewsrising.org/</w:t>
        </w:r>
      </w:hyperlink>
      <w:r>
        <w:t xml:space="preserve"> </w:t>
      </w:r>
    </w:p>
    <w:p w14:paraId="5B88E454" w14:textId="77777777" w:rsidR="00064EC3" w:rsidRDefault="00064EC3" w:rsidP="00064EC3">
      <w:r>
        <w:t>Those four stories – Mental health stigmas; London Breed</w:t>
      </w:r>
      <w:r w:rsidR="007303C4">
        <w:t xml:space="preserve"> and African-American voters</w:t>
      </w:r>
      <w:r>
        <w:t xml:space="preserve">; Immigrants facing deportation; and BART police – were written by students working with us during last summer’s Bay News Rising program. Notice that each of the stories required a good deal of reporting and research. But they are not so complex that they needed more than the approximately seven weeks of the program to complete. </w:t>
      </w:r>
    </w:p>
    <w:p w14:paraId="2DAC5EA8" w14:textId="77777777" w:rsidR="00064EC3" w:rsidRDefault="00064EC3" w:rsidP="00064EC3">
      <w:r>
        <w:t xml:space="preserve">Our mission is to encourage reporting on labor and issues of social justice. We define those fairly broadly, but we </w:t>
      </w:r>
      <w:r w:rsidR="00206DE8">
        <w:t xml:space="preserve">want to stay on message, so we </w:t>
      </w:r>
      <w:r>
        <w:t>will not consider stories that are focused on entertainment, the arts, or cultural issue</w:t>
      </w:r>
      <w:r w:rsidR="00206DE8">
        <w:t>s</w:t>
      </w:r>
      <w:r>
        <w:t xml:space="preserve">. </w:t>
      </w:r>
    </w:p>
    <w:p w14:paraId="48B81B56" w14:textId="77777777" w:rsidR="00064EC3" w:rsidRDefault="00064EC3">
      <w:r>
        <w:t>The pitch should su</w:t>
      </w:r>
      <w:r w:rsidR="00206DE8">
        <w:t>mmarize your story proposal</w:t>
      </w:r>
      <w:r>
        <w:t xml:space="preserve"> and give us an idea of how you propose to report it. In general, we are looking for stories focused on the Bay Area, but in some </w:t>
      </w:r>
      <w:r w:rsidRPr="007303C4">
        <w:rPr>
          <w:noProof/>
        </w:rPr>
        <w:t>cases</w:t>
      </w:r>
      <w:r>
        <w:t xml:space="preserve"> we can provide modest support for travel. </w:t>
      </w:r>
    </w:p>
    <w:p w14:paraId="59FD96F2" w14:textId="77777777" w:rsidR="00206DE8" w:rsidRDefault="00206DE8">
      <w:r>
        <w:t xml:space="preserve">Please be sure your application contains the </w:t>
      </w:r>
      <w:r w:rsidR="00735065">
        <w:t>information mentioned in the fli</w:t>
      </w:r>
      <w:r>
        <w:t xml:space="preserve">er. </w:t>
      </w:r>
    </w:p>
    <w:p w14:paraId="7094A08C" w14:textId="77777777" w:rsidR="00206DE8" w:rsidRDefault="00206DE8">
      <w:r>
        <w:t xml:space="preserve">This is a </w:t>
      </w:r>
      <w:r w:rsidRPr="007303C4">
        <w:rPr>
          <w:noProof/>
        </w:rPr>
        <w:t>labor</w:t>
      </w:r>
      <w:r w:rsidR="007303C4">
        <w:rPr>
          <w:noProof/>
        </w:rPr>
        <w:t>-</w:t>
      </w:r>
      <w:r w:rsidRPr="007303C4">
        <w:rPr>
          <w:noProof/>
        </w:rPr>
        <w:t>intensive</w:t>
      </w:r>
      <w:r>
        <w:t xml:space="preserve"> program. You’ll be asked to make regular progress reports and attend a few class sessions. There will be a good deal of back and forth between you and your mentor and a careful editing process. Based on our experience, the program needs to be your main focus during the summer. We understand that you may need to work, of course, but </w:t>
      </w:r>
      <w:r w:rsidR="007303C4">
        <w:t xml:space="preserve">before you </w:t>
      </w:r>
      <w:r w:rsidR="007303C4" w:rsidRPr="00735065">
        <w:rPr>
          <w:noProof/>
        </w:rPr>
        <w:t>apply</w:t>
      </w:r>
      <w:r w:rsidR="007303C4">
        <w:t xml:space="preserve"> be certain</w:t>
      </w:r>
      <w:r>
        <w:t xml:space="preserve"> that you have the time to participate fully. </w:t>
      </w:r>
    </w:p>
    <w:p w14:paraId="10E00483" w14:textId="77777777" w:rsidR="00206DE8" w:rsidRDefault="00206DE8" w:rsidP="00B43254">
      <w:pPr>
        <w:tabs>
          <w:tab w:val="left" w:pos="7300"/>
        </w:tabs>
      </w:pPr>
      <w:r>
        <w:t xml:space="preserve">Feel free to send us any questions that you may have. </w:t>
      </w:r>
      <w:r w:rsidR="00B43254">
        <w:tab/>
      </w:r>
    </w:p>
    <w:p w14:paraId="7D19CD8F" w14:textId="77777777" w:rsidR="00206DE8" w:rsidRDefault="00206DE8">
      <w:r>
        <w:t>Hope to hear from you soon.</w:t>
      </w:r>
    </w:p>
    <w:p w14:paraId="61EFDB16" w14:textId="77777777" w:rsidR="00206DE8" w:rsidRDefault="00206DE8">
      <w:r>
        <w:t>Bill Snyder</w:t>
      </w:r>
    </w:p>
    <w:p w14:paraId="49B4C9D0" w14:textId="77777777" w:rsidR="00206DE8" w:rsidRDefault="00206DE8">
      <w:r>
        <w:t>Editor, Bay News Rising</w:t>
      </w:r>
    </w:p>
    <w:p w14:paraId="37AEFCD7" w14:textId="77777777" w:rsidR="00064EC3" w:rsidRDefault="00064EC3"/>
    <w:sectPr w:rsidR="00064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charset w:val="00"/>
    <w:family w:val="auto"/>
    <w:pitch w:val="variable"/>
    <w:sig w:usb0="00000003" w:usb1="00000000" w:usb2="00000000" w:usb3="00000000" w:csb0="000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NzM0NTExMQIyLZR0lIJTi4sz8/NACoxqARlfQP4sAAAA"/>
  </w:docVars>
  <w:rsids>
    <w:rsidRoot w:val="00064EC3"/>
    <w:rsid w:val="00064EC3"/>
    <w:rsid w:val="00206DE8"/>
    <w:rsid w:val="007303C4"/>
    <w:rsid w:val="00735065"/>
    <w:rsid w:val="008E1494"/>
    <w:rsid w:val="00B43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86A51"/>
  <w15:chartTrackingRefBased/>
  <w15:docId w15:val="{EB775F6A-95FA-49A9-A95A-40AC712DC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4EC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hyperlink" Target="https://baynewsrising.org/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1</Words>
  <Characters>1492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Snyder</dc:creator>
  <cp:keywords/>
  <dc:description/>
  <cp:lastModifiedBy>Microsoft Office User</cp:lastModifiedBy>
  <cp:revision>2</cp:revision>
  <dcterms:created xsi:type="dcterms:W3CDTF">2019-03-29T17:29:00Z</dcterms:created>
  <dcterms:modified xsi:type="dcterms:W3CDTF">2019-03-29T17:29:00Z</dcterms:modified>
</cp:coreProperties>
</file>